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C283C" w14:textId="77777777" w:rsidR="00D03A59" w:rsidRDefault="00D03A59" w:rsidP="00C4257C">
      <w:pPr>
        <w:jc w:val="center"/>
        <w:rPr>
          <w:rFonts w:ascii="Arial" w:hAnsi="Arial" w:cs="Arial"/>
          <w:sz w:val="24"/>
          <w:szCs w:val="24"/>
          <w:u w:val="single"/>
        </w:rPr>
      </w:pPr>
    </w:p>
    <w:p w14:paraId="0E3A997D" w14:textId="77F9A141" w:rsidR="00CD03ED" w:rsidRPr="00FF13C3" w:rsidRDefault="00C4257C" w:rsidP="00C4257C">
      <w:pPr>
        <w:jc w:val="center"/>
        <w:rPr>
          <w:rFonts w:ascii="Arial" w:hAnsi="Arial" w:cs="Arial"/>
          <w:sz w:val="24"/>
          <w:szCs w:val="24"/>
          <w:u w:val="single"/>
        </w:rPr>
      </w:pPr>
      <w:r w:rsidRPr="00FF13C3">
        <w:rPr>
          <w:rFonts w:ascii="Arial" w:hAnsi="Arial" w:cs="Arial"/>
          <w:sz w:val="24"/>
          <w:szCs w:val="24"/>
          <w:u w:val="single"/>
        </w:rPr>
        <w:t>Formulário de solicitação para inclusão de anotação da ênfase no histórico</w:t>
      </w:r>
    </w:p>
    <w:p w14:paraId="36722130" w14:textId="77777777" w:rsidR="00C4257C" w:rsidRDefault="00C4257C">
      <w:pPr>
        <w:rPr>
          <w:rFonts w:ascii="Arial" w:hAnsi="Arial" w:cs="Arial"/>
          <w:sz w:val="24"/>
          <w:szCs w:val="24"/>
        </w:rPr>
      </w:pPr>
    </w:p>
    <w:p w14:paraId="4F057C97" w14:textId="77777777" w:rsidR="00FF13C3" w:rsidRPr="00C4257C" w:rsidRDefault="00FF13C3">
      <w:pPr>
        <w:rPr>
          <w:rFonts w:ascii="Arial" w:hAnsi="Arial" w:cs="Arial"/>
          <w:sz w:val="24"/>
          <w:szCs w:val="24"/>
        </w:rPr>
      </w:pPr>
    </w:p>
    <w:p w14:paraId="0D5ECD6F" w14:textId="63964D53" w:rsidR="00C4257C" w:rsidRDefault="00C4257C" w:rsidP="00FF13C3">
      <w:pPr>
        <w:spacing w:line="36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C4257C">
        <w:rPr>
          <w:rFonts w:ascii="Arial" w:hAnsi="Arial" w:cs="Arial"/>
          <w:sz w:val="24"/>
          <w:szCs w:val="24"/>
        </w:rPr>
        <w:t>Eu, &lt;no</w:t>
      </w:r>
      <w:r w:rsidR="00FF13C3">
        <w:rPr>
          <w:rFonts w:ascii="Arial" w:hAnsi="Arial" w:cs="Arial"/>
          <w:sz w:val="24"/>
          <w:szCs w:val="24"/>
        </w:rPr>
        <w:t>m</w:t>
      </w:r>
      <w:r w:rsidRPr="00C4257C">
        <w:rPr>
          <w:rFonts w:ascii="Arial" w:hAnsi="Arial" w:cs="Arial"/>
          <w:sz w:val="24"/>
          <w:szCs w:val="24"/>
        </w:rPr>
        <w:t xml:space="preserve">e </w:t>
      </w:r>
      <w:proofErr w:type="spellStart"/>
      <w:r w:rsidRPr="00C4257C">
        <w:rPr>
          <w:rFonts w:ascii="Arial" w:hAnsi="Arial" w:cs="Arial"/>
          <w:sz w:val="24"/>
          <w:szCs w:val="24"/>
        </w:rPr>
        <w:t>comp</w:t>
      </w:r>
      <w:r w:rsidR="00FF13C3">
        <w:rPr>
          <w:rFonts w:ascii="Arial" w:hAnsi="Arial" w:cs="Arial"/>
          <w:sz w:val="24"/>
          <w:szCs w:val="24"/>
        </w:rPr>
        <w:t>e</w:t>
      </w:r>
      <w:r w:rsidRPr="00C4257C">
        <w:rPr>
          <w:rFonts w:ascii="Arial" w:hAnsi="Arial" w:cs="Arial"/>
          <w:sz w:val="24"/>
          <w:szCs w:val="24"/>
        </w:rPr>
        <w:t>lte</w:t>
      </w:r>
      <w:proofErr w:type="spellEnd"/>
      <w:r w:rsidRPr="00C4257C">
        <w:rPr>
          <w:rFonts w:ascii="Arial" w:hAnsi="Arial" w:cs="Arial"/>
          <w:sz w:val="24"/>
          <w:szCs w:val="24"/>
        </w:rPr>
        <w:t xml:space="preserve">&gt;, </w:t>
      </w:r>
      <w:proofErr w:type="spellStart"/>
      <w:r w:rsidRPr="00C4257C">
        <w:rPr>
          <w:rFonts w:ascii="Arial" w:hAnsi="Arial" w:cs="Arial"/>
          <w:sz w:val="24"/>
          <w:szCs w:val="24"/>
        </w:rPr>
        <w:t>DRE</w:t>
      </w:r>
      <w:proofErr w:type="spellEnd"/>
      <w:r w:rsidRPr="00C4257C">
        <w:rPr>
          <w:rFonts w:ascii="Arial" w:hAnsi="Arial" w:cs="Arial"/>
          <w:sz w:val="24"/>
          <w:szCs w:val="24"/>
        </w:rPr>
        <w:t xml:space="preserve"> &lt;número&gt; venho por meio deste solicitar a anotação no histórico que realizei a</w:t>
      </w:r>
      <w:r>
        <w:rPr>
          <w:rFonts w:ascii="Arial" w:hAnsi="Arial" w:cs="Arial"/>
          <w:sz w:val="24"/>
          <w:szCs w:val="24"/>
        </w:rPr>
        <w:t xml:space="preserve"> ênfase &lt;nome da ênfase&gt;. Atesto ter cumprido e sido aprovado em todas as disciplinas obrigatórias do curso e também </w:t>
      </w:r>
      <w:r w:rsidR="00FF13C3">
        <w:rPr>
          <w:rFonts w:ascii="Arial" w:hAnsi="Arial" w:cs="Arial"/>
          <w:sz w:val="24"/>
          <w:szCs w:val="24"/>
        </w:rPr>
        <w:t>em todas as disciplinas obrigatórias da ênfase solicitada.</w:t>
      </w:r>
    </w:p>
    <w:p w14:paraId="5A06698C" w14:textId="77777777" w:rsidR="00FF13C3" w:rsidRDefault="00FF13C3" w:rsidP="00FF13C3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8EB3740" w14:textId="16EBA304" w:rsidR="00FF13C3" w:rsidRDefault="00FF13C3" w:rsidP="00FF13C3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&lt;Local, data&gt;</w:t>
      </w:r>
    </w:p>
    <w:p w14:paraId="3DFE339F" w14:textId="52EF7926" w:rsidR="00FF13C3" w:rsidRDefault="00FF13C3" w:rsidP="00FF13C3">
      <w:pPr>
        <w:spacing w:line="360" w:lineRule="auto"/>
        <w:ind w:firstLine="70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</w:t>
      </w:r>
    </w:p>
    <w:p w14:paraId="61F915F5" w14:textId="6E7A26CC" w:rsidR="00FF13C3" w:rsidRDefault="00FF13C3" w:rsidP="00FF13C3">
      <w:pPr>
        <w:spacing w:line="360" w:lineRule="auto"/>
        <w:ind w:firstLine="70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sinatura discente</w:t>
      </w:r>
    </w:p>
    <w:p w14:paraId="038AD99A" w14:textId="77777777" w:rsidR="00FF13C3" w:rsidRDefault="00FF13C3" w:rsidP="00FF13C3">
      <w:pPr>
        <w:spacing w:line="360" w:lineRule="auto"/>
        <w:ind w:firstLine="709"/>
        <w:rPr>
          <w:rFonts w:ascii="Arial" w:hAnsi="Arial" w:cs="Arial"/>
          <w:sz w:val="24"/>
          <w:szCs w:val="24"/>
        </w:rPr>
      </w:pPr>
    </w:p>
    <w:p w14:paraId="350766A5" w14:textId="77777777" w:rsidR="00D03A59" w:rsidRDefault="00D03A59" w:rsidP="00FF13C3">
      <w:pPr>
        <w:spacing w:line="360" w:lineRule="auto"/>
        <w:ind w:firstLine="709"/>
        <w:rPr>
          <w:rFonts w:ascii="Arial" w:hAnsi="Arial" w:cs="Arial"/>
          <w:sz w:val="24"/>
          <w:szCs w:val="24"/>
        </w:rPr>
      </w:pPr>
    </w:p>
    <w:p w14:paraId="7A2CF264" w14:textId="77777777" w:rsidR="00FF13C3" w:rsidRDefault="00FF13C3" w:rsidP="00FF13C3">
      <w:pPr>
        <w:pBdr>
          <w:bottom w:val="single" w:sz="12" w:space="1" w:color="auto"/>
        </w:pBdr>
        <w:spacing w:line="360" w:lineRule="auto"/>
        <w:ind w:firstLine="709"/>
        <w:rPr>
          <w:rFonts w:ascii="Arial" w:hAnsi="Arial" w:cs="Arial"/>
          <w:sz w:val="24"/>
          <w:szCs w:val="24"/>
        </w:rPr>
      </w:pPr>
    </w:p>
    <w:p w14:paraId="3C3C0A8C" w14:textId="6C35D770" w:rsidR="00FF13C3" w:rsidRDefault="00FF13C3" w:rsidP="0006140E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exar histórico não oficial (obtido no SIGA)</w:t>
      </w:r>
      <w:r w:rsidR="0006140E">
        <w:rPr>
          <w:rFonts w:ascii="Arial" w:hAnsi="Arial" w:cs="Arial"/>
          <w:sz w:val="24"/>
          <w:szCs w:val="24"/>
        </w:rPr>
        <w:t xml:space="preserve"> ao pedido.</w:t>
      </w:r>
    </w:p>
    <w:p w14:paraId="7B2DE790" w14:textId="4EB3ADFA" w:rsidR="0006140E" w:rsidRDefault="0006140E" w:rsidP="0006140E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licitação deve ser encaminhada ao e</w:t>
      </w:r>
      <w:r w:rsidR="009024E3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>mail: disciplinaspg@biof.ufrj.br</w:t>
      </w:r>
    </w:p>
    <w:p w14:paraId="4A973CFA" w14:textId="4F89011A" w:rsidR="0006140E" w:rsidRDefault="0006140E" w:rsidP="0006140E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grade curricular base para simples conferência se encontra na próxima folha.</w:t>
      </w:r>
    </w:p>
    <w:p w14:paraId="08DC4775" w14:textId="77777777" w:rsidR="009024E3" w:rsidRDefault="009024E3" w:rsidP="0006140E">
      <w:pPr>
        <w:spacing w:line="360" w:lineRule="auto"/>
        <w:rPr>
          <w:rFonts w:ascii="Arial" w:hAnsi="Arial" w:cs="Arial"/>
          <w:sz w:val="24"/>
          <w:szCs w:val="24"/>
        </w:rPr>
      </w:pPr>
    </w:p>
    <w:p w14:paraId="020948F1" w14:textId="39400A1C" w:rsidR="009024E3" w:rsidRDefault="009024E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68D0B5BB" w14:textId="205972DB" w:rsidR="009024E3" w:rsidRPr="00C4257C" w:rsidRDefault="009024E3" w:rsidP="0006140E">
      <w:pPr>
        <w:spacing w:line="360" w:lineRule="auto"/>
        <w:rPr>
          <w:rFonts w:ascii="Arial" w:hAnsi="Arial" w:cs="Arial"/>
          <w:sz w:val="24"/>
          <w:szCs w:val="24"/>
        </w:rPr>
      </w:pPr>
      <w:r w:rsidRPr="009024E3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0CD13AFB" wp14:editId="52C777DB">
            <wp:extent cx="6141013" cy="7315200"/>
            <wp:effectExtent l="0" t="0" r="0" b="0"/>
            <wp:docPr id="1234232084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5156" cy="7320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024E3" w:rsidRPr="00C4257C" w:rsidSect="009024E3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S0NDYxMTQ0NQNyDJR0lIJTi4sz8/NACgxrAc51NvcsAAAA"/>
  </w:docVars>
  <w:rsids>
    <w:rsidRoot w:val="00C4257C"/>
    <w:rsid w:val="0006140E"/>
    <w:rsid w:val="008E2C1B"/>
    <w:rsid w:val="009024E3"/>
    <w:rsid w:val="00C4257C"/>
    <w:rsid w:val="00CD03ED"/>
    <w:rsid w:val="00D03A59"/>
    <w:rsid w:val="00FF1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1BB631"/>
  <w15:chartTrackingRefBased/>
  <w15:docId w15:val="{B770648D-576C-4059-AA1A-176FED085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97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via Bloise</dc:creator>
  <cp:keywords/>
  <dc:description/>
  <cp:lastModifiedBy>Flavia Bloise</cp:lastModifiedBy>
  <cp:revision>1</cp:revision>
  <dcterms:created xsi:type="dcterms:W3CDTF">2023-06-23T11:30:00Z</dcterms:created>
  <dcterms:modified xsi:type="dcterms:W3CDTF">2023-06-23T11:39:00Z</dcterms:modified>
</cp:coreProperties>
</file>